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1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.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주어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자연수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홀수인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짝수인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판별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주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(is_odd)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작성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25413F" w:rsidRDefault="0025413F" w:rsidP="0025413F">
      <w:pPr>
        <w:pStyle w:val="a3"/>
        <w:shd w:val="clear" w:color="auto" w:fill="FFFFFF"/>
        <w:spacing w:before="288" w:beforeAutospacing="0" w:after="288" w:afterAutospacing="0"/>
        <w:rPr>
          <w:rFonts w:ascii="Segoe UI" w:hAnsi="Segoe UI" w:cs="Segoe UI"/>
          <w:color w:val="000000"/>
          <w:sz w:val="23"/>
          <w:szCs w:val="23"/>
        </w:rPr>
      </w:pPr>
      <w:r>
        <w:rPr>
          <w:rFonts w:hint="eastAsia"/>
          <w:color w:val="666666"/>
          <w:sz w:val="27"/>
          <w:szCs w:val="27"/>
        </w:rPr>
        <w:t>2</w:t>
      </w:r>
      <w:r>
        <w:rPr>
          <w:color w:val="666666"/>
          <w:sz w:val="27"/>
          <w:szCs w:val="27"/>
        </w:rPr>
        <w:t>.</w:t>
      </w:r>
      <w:r w:rsidRPr="0025413F"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입력으로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들어오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모든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수의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평균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값을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계산해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주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함수를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작성해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보자</w:t>
      </w:r>
      <w:r>
        <w:rPr>
          <w:rFonts w:ascii="Segoe UI" w:hAnsi="Segoe UI" w:cs="Segoe UI"/>
          <w:color w:val="000000"/>
          <w:sz w:val="23"/>
          <w:szCs w:val="23"/>
        </w:rPr>
        <w:t>. (</w:t>
      </w:r>
      <w:r>
        <w:rPr>
          <w:rFonts w:ascii="Segoe UI" w:hAnsi="Segoe UI" w:cs="Segoe UI"/>
          <w:color w:val="000000"/>
          <w:sz w:val="23"/>
          <w:szCs w:val="23"/>
        </w:rPr>
        <w:t>단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입력으로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들어오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수의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개수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정해져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있지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않다</w:t>
      </w:r>
      <w:r>
        <w:rPr>
          <w:rFonts w:ascii="Segoe UI" w:hAnsi="Segoe UI" w:cs="Segoe UI"/>
          <w:color w:val="000000"/>
          <w:sz w:val="23"/>
          <w:szCs w:val="23"/>
        </w:rPr>
        <w:t>.)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25413F" w:rsidRDefault="0025413F" w:rsidP="0025413F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r>
        <w:rPr>
          <w:rFonts w:hint="eastAsia"/>
          <w:color w:val="666666"/>
          <w:sz w:val="27"/>
          <w:szCs w:val="27"/>
        </w:rPr>
        <w:t>3</w:t>
      </w:r>
      <w:r>
        <w:rPr>
          <w:color w:val="666666"/>
          <w:sz w:val="27"/>
          <w:szCs w:val="27"/>
        </w:rPr>
        <w:t xml:space="preserve">.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하나의 문자열를 입력받아 문자열 끝에 ":D" 스마일 문자열을 이어 붙여 출력하는 print_with_smile 함수를 정의하라.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8B00EA" w:rsidRDefault="008B00EA" w:rsidP="0025413F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r>
        <w:rPr>
          <w:rFonts w:hint="eastAsia"/>
          <w:color w:val="666666"/>
          <w:sz w:val="27"/>
          <w:szCs w:val="27"/>
        </w:rPr>
        <w:t>4</w:t>
      </w:r>
      <w:r>
        <w:rPr>
          <w:color w:val="666666"/>
          <w:sz w:val="27"/>
          <w:szCs w:val="27"/>
        </w:rPr>
        <w:t xml:space="preserve">.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세 개의 숫자를 입력받아 가장 큰수를 출력하는 print_max 함수를 정의하라. 단 if 문을 사용해서 수를 비교하라.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8B00EA" w:rsidRPr="008B00EA" w:rsidRDefault="00034CCD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5.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문자열을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한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줄에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다섯글자씩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출력하는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print_5xn(string)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를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작성하라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25413F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Style w:val="hljs-builtin"/>
          <w:rFonts w:ascii="Consolas" w:hAnsi="Consolas"/>
          <w:color w:val="397300"/>
          <w:sz w:val="19"/>
          <w:szCs w:val="19"/>
        </w:rPr>
        <w:t>print_5xn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"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아이엠어보이유알어걸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")</w:t>
      </w:r>
    </w:p>
    <w:p w:rsidR="008B00EA" w:rsidRDefault="008B00EA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아이엠어보</w:t>
      </w:r>
    </w:p>
    <w:p w:rsidR="008B00EA" w:rsidRDefault="008B00EA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이유알어걸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8B00EA" w:rsidRDefault="00034CCD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6.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연봉을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받아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월급을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계산하는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calc_monthly_salary(annual_salary)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를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정의하라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.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회사는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연봉을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12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개월로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나누어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분할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지급하며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,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이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때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1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원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미만은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버림한다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763A91" w:rsidRDefault="00034CCD" w:rsidP="0025413F">
      <w:pPr>
        <w:pStyle w:val="HTML"/>
        <w:shd w:val="clear" w:color="auto" w:fill="FFFFFF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7.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문자열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하나를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받아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인터넷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주소를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반환하는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make_url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를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정의하라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763A91" w:rsidRPr="00763A91" w:rsidRDefault="00763A91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Style w:val="hljs-builtin"/>
          <w:rFonts w:ascii="Consolas" w:hAnsi="Consolas"/>
          <w:color w:val="397300"/>
          <w:sz w:val="19"/>
          <w:szCs w:val="19"/>
        </w:rPr>
        <w:t>make_url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"naver")</w:t>
      </w:r>
    </w:p>
    <w:p w:rsidR="00763A91" w:rsidRDefault="00034CCD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hyperlink r:id="rId4" w:history="1">
        <w:r w:rsidR="00763A91" w:rsidRPr="00E37D2C">
          <w:rPr>
            <w:rStyle w:val="a4"/>
            <w:rFonts w:ascii="Consolas" w:hAnsi="Consolas"/>
            <w:sz w:val="19"/>
            <w:szCs w:val="19"/>
            <w:shd w:val="clear" w:color="auto" w:fill="F3F3F3"/>
          </w:rPr>
          <w:t>www.naver.com</w:t>
        </w:r>
      </w:hyperlink>
    </w:p>
    <w:p w:rsidR="00763A91" w:rsidRPr="00763A91" w:rsidRDefault="00763A91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25413F" w:rsidRDefault="00034CCD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color w:val="666666"/>
          <w:sz w:val="27"/>
          <w:szCs w:val="27"/>
        </w:rPr>
        <w:t xml:space="preserve">8. </w:t>
      </w:r>
      <w:r w:rsidR="0025413F">
        <w:rPr>
          <w:rFonts w:hint="eastAsia"/>
          <w:color w:val="666666"/>
          <w:sz w:val="27"/>
          <w:szCs w:val="27"/>
        </w:rPr>
        <w:t>&lt;샌드위치 만들기&gt;</w:t>
      </w:r>
      <w:r w:rsidR="0025413F">
        <w:rPr>
          <w:rFonts w:hint="eastAsia"/>
          <w:color w:val="666666"/>
          <w:sz w:val="27"/>
          <w:szCs w:val="27"/>
        </w:rPr>
        <w:br/>
      </w:r>
      <w:r w:rsidR="0025413F">
        <w:rPr>
          <w:rFonts w:hint="eastAsia"/>
          <w:color w:val="666666"/>
          <w:sz w:val="27"/>
          <w:szCs w:val="27"/>
        </w:rPr>
        <w:br/>
        <w:t>샌드위치 가게에 방문한다고 가정해보자.</w:t>
      </w:r>
      <w:r w:rsidR="0025413F">
        <w:rPr>
          <w:rFonts w:hint="eastAsia"/>
          <w:color w:val="666666"/>
          <w:sz w:val="27"/>
          <w:szCs w:val="27"/>
        </w:rPr>
        <w:br/>
        <w:t>프로그램은 아래와 같이 손님을 맞이하고 있다.</w:t>
      </w:r>
      <w:r w:rsidR="0025413F">
        <w:rPr>
          <w:rFonts w:hint="eastAsia"/>
          <w:color w:val="666666"/>
          <w:sz w:val="27"/>
          <w:szCs w:val="27"/>
        </w:rPr>
        <w:br/>
        <w:t>기본 대기 메세지)</w:t>
      </w:r>
      <w:r w:rsidR="0025413F">
        <w:rPr>
          <w:rFonts w:hint="eastAsia"/>
          <w:color w:val="666666"/>
          <w:sz w:val="27"/>
          <w:szCs w:val="27"/>
        </w:rPr>
        <w:br/>
        <w:t>안녕하세요. 저희 가게에 방문해 주세서 감사합니다.</w:t>
      </w:r>
      <w:r w:rsidR="0025413F">
        <w:rPr>
          <w:rFonts w:hint="eastAsia"/>
          <w:color w:val="666666"/>
          <w:sz w:val="27"/>
          <w:szCs w:val="27"/>
        </w:rPr>
        <w:br/>
        <w:t>1. 주문</w:t>
      </w:r>
      <w:r w:rsidR="0025413F">
        <w:rPr>
          <w:rFonts w:hint="eastAsia"/>
          <w:color w:val="666666"/>
          <w:sz w:val="27"/>
          <w:szCs w:val="27"/>
        </w:rPr>
        <w:br/>
        <w:t>2. 종료</w:t>
      </w:r>
      <w:r w:rsidR="0025413F">
        <w:rPr>
          <w:rFonts w:hint="eastAsia"/>
          <w:color w:val="666666"/>
          <w:sz w:val="27"/>
          <w:szCs w:val="27"/>
        </w:rPr>
        <w:br/>
        <w:t>입력:</w:t>
      </w:r>
      <w:r w:rsidR="0025413F">
        <w:rPr>
          <w:rFonts w:hint="eastAsia"/>
          <w:color w:val="666666"/>
          <w:sz w:val="27"/>
          <w:szCs w:val="27"/>
        </w:rPr>
        <w:br/>
      </w:r>
      <w:r w:rsidR="0025413F">
        <w:rPr>
          <w:rFonts w:hint="eastAsia"/>
          <w:color w:val="666666"/>
          <w:sz w:val="27"/>
          <w:szCs w:val="27"/>
        </w:rPr>
        <w:br/>
        <w:t>'1. 주문' 을 입력하게 되면 고객이 샌드위치에 넣고 싶어하는 재료 리스트를 받는 input_ingredient()함수와 샌드위치를 만드는 make_sandwiches()함수를 작성한다.input_ingredient()함수는 고객이 '종료'를 입력할 때 까지 재료를 입력받아야 함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lastRenderedPageBreak/>
        <w:t>입력예)</w:t>
      </w:r>
      <w:r>
        <w:rPr>
          <w:rFonts w:hint="eastAsia"/>
          <w:color w:val="666666"/>
          <w:sz w:val="27"/>
          <w:szCs w:val="27"/>
        </w:rPr>
        <w:br/>
        <w:t>안녕하세요. 원하시는 재료를 입력하세요: 상추</w:t>
      </w:r>
      <w:r>
        <w:rPr>
          <w:rFonts w:hint="eastAsia"/>
          <w:color w:val="666666"/>
          <w:sz w:val="27"/>
          <w:szCs w:val="27"/>
        </w:rPr>
        <w:br/>
        <w:t>안녕하세요. 원하시는 재료를 입력하세요: 토마토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안녕하세요. 원하시는 재료를 입력하세요: 종료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예) def input_ingredient() :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 xml:space="preserve"> return ingredient_list</w:t>
      </w:r>
      <w:r>
        <w:rPr>
          <w:rFonts w:hint="eastAsia"/>
          <w:color w:val="666666"/>
          <w:sz w:val="27"/>
          <w:szCs w:val="27"/>
        </w:rPr>
        <w:br/>
      </w:r>
      <w:r>
        <w:rPr>
          <w:rFonts w:hint="eastAsia"/>
          <w:color w:val="666666"/>
          <w:sz w:val="27"/>
          <w:szCs w:val="27"/>
        </w:rPr>
        <w:br/>
        <w:t xml:space="preserve">make_sandwiches()함수는 함수 호출에서 제공하는 항목을 모두 수집하는 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매개 변수가 있어야 하고, 주문받은 샌드위치를 요약해서 출력해야 한다.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b/>
          <w:bCs/>
          <w:color w:val="000080"/>
          <w:sz w:val="27"/>
          <w:szCs w:val="27"/>
        </w:rPr>
        <w:t xml:space="preserve">def </w:t>
      </w:r>
      <w:r>
        <w:rPr>
          <w:rFonts w:hint="eastAsia"/>
          <w:color w:val="666666"/>
          <w:sz w:val="27"/>
          <w:szCs w:val="27"/>
        </w:rPr>
        <w:t>make_sandwiches(ingredient_list) :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출력예)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샌드위치를 만들겠습니다.</w:t>
      </w:r>
      <w:r>
        <w:rPr>
          <w:rFonts w:hint="eastAsia"/>
          <w:color w:val="666666"/>
          <w:sz w:val="27"/>
          <w:szCs w:val="27"/>
        </w:rPr>
        <w:br/>
        <w:t>상추 추가합니다.</w:t>
      </w:r>
      <w:r>
        <w:rPr>
          <w:rFonts w:hint="eastAsia"/>
          <w:color w:val="666666"/>
          <w:sz w:val="27"/>
          <w:szCs w:val="27"/>
        </w:rPr>
        <w:br/>
        <w:t>토마토 추가합니다.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여기 주문하신 샌드위치 만들었습니다. 맛있게 드세요.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</w:p>
    <w:p w:rsid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&lt;샌드위치 만들기&gt;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샌드위치 가게에 방문한다고 가정해보자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프로그램은 아래와 같이 손님을 맞이하고 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기본 대기 메세지)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안녕하세요. 저희 가게에 방문해 주세서 감사합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1. 주문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2. 종료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입력: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'1. 주문' 을 입력하게 되면 고객이 샌드위치에 넣고 싶어하는 재료 리스트를 받는 input_ingredient()함수와 샌드위치를 만드는 make_sandwiches()함수를 작성한다.input_ingredient()함수는 고객이 '종료'를 입력할 때 까지 재료를 입력받아야 함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lastRenderedPageBreak/>
        <w:t>입력예)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안녕하세요. 원하시는 재료를 입력하세요: 상추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안녕하세요. 원하시는 재료를 입력하세요: 토마토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안녕하세요. 원하시는 재료를 입력하세요: 종료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예) def input_ingredient() :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 return ingredient_list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 xml:space="preserve">make_sandwiches()함수는 함수 호출에서 제공하는 항목을 모두 수집하는 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매개 변수가 있어야 하고, 주문받은 샌드위치를 요약해서 출력해야 한다.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b/>
          <w:bCs/>
          <w:color w:val="000080"/>
          <w:kern w:val="0"/>
          <w:sz w:val="27"/>
          <w:szCs w:val="27"/>
        </w:rPr>
        <w:t xml:space="preserve">def 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make_sandwiches(ingredient_list) :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출력예)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샌드위치를 만들겠습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상추 추가합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토마토 추가합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여기 주문하신 샌드위치 만들었습니다. 맛있게 드세요.</w:t>
      </w:r>
    </w:p>
    <w:p w:rsidR="00491AA3" w:rsidRPr="0025413F" w:rsidRDefault="00034CCD">
      <w:bookmarkStart w:id="0" w:name="_GoBack"/>
      <w:bookmarkEnd w:id="0"/>
    </w:p>
    <w:sectPr w:rsidR="00491AA3" w:rsidRPr="0025413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BSJDcwsjIwNjcyUdpeDU4uLM/DyQAsNaAEQSx5ksAAAA"/>
  </w:docVars>
  <w:rsids>
    <w:rsidRoot w:val="0025413F"/>
    <w:rsid w:val="00034CCD"/>
    <w:rsid w:val="0025413F"/>
    <w:rsid w:val="00621940"/>
    <w:rsid w:val="00763A91"/>
    <w:rsid w:val="008B00EA"/>
    <w:rsid w:val="00ED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BC0FC"/>
  <w15:chartTrackingRefBased/>
  <w15:docId w15:val="{3BB4481A-113F-4F3E-BA6E-5DA3A36D1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25413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25413F"/>
    <w:rPr>
      <w:rFonts w:ascii="굴림체" w:eastAsia="굴림체" w:hAnsi="굴림체" w:cs="굴림체"/>
      <w:kern w:val="0"/>
      <w:sz w:val="24"/>
      <w:szCs w:val="24"/>
    </w:rPr>
  </w:style>
  <w:style w:type="paragraph" w:styleId="a3">
    <w:name w:val="Normal (Web)"/>
    <w:basedOn w:val="a"/>
    <w:uiPriority w:val="99"/>
    <w:semiHidden/>
    <w:unhideWhenUsed/>
    <w:rsid w:val="0025413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8B00EA"/>
    <w:rPr>
      <w:rFonts w:ascii="굴림체" w:eastAsia="굴림체" w:hAnsi="굴림체" w:cs="굴림체"/>
      <w:sz w:val="24"/>
      <w:szCs w:val="24"/>
    </w:rPr>
  </w:style>
  <w:style w:type="character" w:customStyle="1" w:styleId="hljs-builtin">
    <w:name w:val="hljs-built_in"/>
    <w:basedOn w:val="a0"/>
    <w:rsid w:val="008B00EA"/>
  </w:style>
  <w:style w:type="character" w:customStyle="1" w:styleId="hljs-keyword">
    <w:name w:val="hljs-keyword"/>
    <w:basedOn w:val="a0"/>
    <w:rsid w:val="008B00EA"/>
  </w:style>
  <w:style w:type="character" w:customStyle="1" w:styleId="hljs-title">
    <w:name w:val="hljs-title"/>
    <w:basedOn w:val="a0"/>
    <w:rsid w:val="008B00EA"/>
  </w:style>
  <w:style w:type="character" w:customStyle="1" w:styleId="hljs-params">
    <w:name w:val="hljs-params"/>
    <w:basedOn w:val="a0"/>
    <w:rsid w:val="008B00EA"/>
  </w:style>
  <w:style w:type="character" w:customStyle="1" w:styleId="hljs-number">
    <w:name w:val="hljs-number"/>
    <w:basedOn w:val="a0"/>
    <w:rsid w:val="008B00EA"/>
  </w:style>
  <w:style w:type="character" w:styleId="a4">
    <w:name w:val="Hyperlink"/>
    <w:basedOn w:val="a0"/>
    <w:uiPriority w:val="99"/>
    <w:unhideWhenUsed/>
    <w:rsid w:val="00763A91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63A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071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765892">
          <w:blockQuote w:val="1"/>
          <w:marLeft w:val="0"/>
          <w:marRight w:val="0"/>
          <w:marTop w:val="288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9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naver.com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홍길동</cp:lastModifiedBy>
  <cp:revision>2</cp:revision>
  <dcterms:created xsi:type="dcterms:W3CDTF">2022-11-13T22:40:00Z</dcterms:created>
  <dcterms:modified xsi:type="dcterms:W3CDTF">2022-11-15T03:16:00Z</dcterms:modified>
</cp:coreProperties>
</file>